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1B4C5" w14:textId="6F6141F6" w:rsidR="00EA43C4" w:rsidRDefault="0088741C" w:rsidP="0088741C">
      <w:pPr>
        <w:jc w:val="center"/>
        <w:rPr>
          <w:sz w:val="36"/>
          <w:szCs w:val="36"/>
        </w:rPr>
      </w:pPr>
      <w:r w:rsidRPr="0088741C">
        <w:rPr>
          <w:sz w:val="36"/>
          <w:szCs w:val="36"/>
        </w:rPr>
        <w:t xml:space="preserve">Travel Agency </w:t>
      </w:r>
      <w:r>
        <w:rPr>
          <w:sz w:val="36"/>
          <w:szCs w:val="36"/>
        </w:rPr>
        <w:t>Report</w:t>
      </w:r>
    </w:p>
    <w:p w14:paraId="012C6418" w14:textId="1F08AB96" w:rsidR="0088741C" w:rsidRDefault="0088741C" w:rsidP="0088741C">
      <w:pPr>
        <w:jc w:val="center"/>
        <w:rPr>
          <w:sz w:val="36"/>
          <w:szCs w:val="36"/>
        </w:rPr>
      </w:pPr>
    </w:p>
    <w:p w14:paraId="2AAB5C2E" w14:textId="0AFC2904" w:rsidR="0088741C" w:rsidRDefault="0088741C" w:rsidP="0088741C">
      <w:pPr>
        <w:jc w:val="center"/>
        <w:rPr>
          <w:sz w:val="36"/>
          <w:szCs w:val="36"/>
        </w:rPr>
      </w:pPr>
    </w:p>
    <w:p w14:paraId="06BE478D" w14:textId="4CCB93D2" w:rsidR="0088741C" w:rsidRDefault="0088741C" w:rsidP="0088741C">
      <w:pPr>
        <w:jc w:val="center"/>
        <w:rPr>
          <w:sz w:val="36"/>
          <w:szCs w:val="36"/>
        </w:rPr>
      </w:pPr>
    </w:p>
    <w:p w14:paraId="38F2CC33" w14:textId="559087B5" w:rsidR="0088741C" w:rsidRDefault="0088741C" w:rsidP="0088741C">
      <w:pPr>
        <w:jc w:val="center"/>
        <w:rPr>
          <w:sz w:val="36"/>
          <w:szCs w:val="36"/>
        </w:rPr>
      </w:pPr>
    </w:p>
    <w:p w14:paraId="24B31A06" w14:textId="05FA27E8" w:rsidR="0088741C" w:rsidRDefault="0088741C" w:rsidP="0088741C">
      <w:pPr>
        <w:jc w:val="center"/>
        <w:rPr>
          <w:sz w:val="36"/>
          <w:szCs w:val="36"/>
        </w:rPr>
      </w:pPr>
    </w:p>
    <w:p w14:paraId="68D9ACF2" w14:textId="01CCAC90" w:rsidR="0088741C" w:rsidRDefault="0088741C" w:rsidP="0088741C">
      <w:pPr>
        <w:jc w:val="center"/>
        <w:rPr>
          <w:sz w:val="36"/>
          <w:szCs w:val="36"/>
        </w:rPr>
      </w:pPr>
    </w:p>
    <w:p w14:paraId="2404D254" w14:textId="680594F7" w:rsidR="0088741C" w:rsidRDefault="0088741C" w:rsidP="0088741C">
      <w:pPr>
        <w:jc w:val="center"/>
        <w:rPr>
          <w:sz w:val="36"/>
          <w:szCs w:val="36"/>
        </w:rPr>
      </w:pPr>
    </w:p>
    <w:p w14:paraId="3930BE45" w14:textId="1E001E2E" w:rsidR="0088741C" w:rsidRDefault="0088741C" w:rsidP="0088741C">
      <w:pPr>
        <w:jc w:val="center"/>
        <w:rPr>
          <w:sz w:val="36"/>
          <w:szCs w:val="36"/>
        </w:rPr>
      </w:pPr>
    </w:p>
    <w:p w14:paraId="05929EA2" w14:textId="64DC711C" w:rsidR="0088741C" w:rsidRDefault="0088741C" w:rsidP="0088741C">
      <w:pPr>
        <w:jc w:val="center"/>
        <w:rPr>
          <w:sz w:val="36"/>
          <w:szCs w:val="36"/>
        </w:rPr>
      </w:pPr>
    </w:p>
    <w:p w14:paraId="77EC2B37" w14:textId="3A42DA56" w:rsidR="0088741C" w:rsidRDefault="0088741C" w:rsidP="0088741C">
      <w:pPr>
        <w:jc w:val="center"/>
        <w:rPr>
          <w:sz w:val="36"/>
          <w:szCs w:val="36"/>
        </w:rPr>
      </w:pPr>
    </w:p>
    <w:p w14:paraId="31BEEABD" w14:textId="044011CE" w:rsidR="0088741C" w:rsidRDefault="0088741C" w:rsidP="0088741C">
      <w:pPr>
        <w:jc w:val="center"/>
        <w:rPr>
          <w:sz w:val="36"/>
          <w:szCs w:val="36"/>
        </w:rPr>
      </w:pPr>
    </w:p>
    <w:p w14:paraId="28F7C7B5" w14:textId="44B52340" w:rsidR="0088741C" w:rsidRDefault="0088741C" w:rsidP="0088741C">
      <w:pPr>
        <w:jc w:val="center"/>
        <w:rPr>
          <w:sz w:val="36"/>
          <w:szCs w:val="36"/>
        </w:rPr>
      </w:pPr>
    </w:p>
    <w:p w14:paraId="74162670" w14:textId="10CD8EE0" w:rsidR="0088741C" w:rsidRDefault="0088741C" w:rsidP="0088741C">
      <w:pPr>
        <w:jc w:val="center"/>
        <w:rPr>
          <w:sz w:val="36"/>
          <w:szCs w:val="36"/>
        </w:rPr>
      </w:pPr>
    </w:p>
    <w:p w14:paraId="38EEE857" w14:textId="40541797" w:rsidR="0088741C" w:rsidRDefault="0088741C" w:rsidP="0088741C">
      <w:pPr>
        <w:jc w:val="center"/>
        <w:rPr>
          <w:sz w:val="36"/>
          <w:szCs w:val="36"/>
        </w:rPr>
      </w:pPr>
    </w:p>
    <w:p w14:paraId="7519C85B" w14:textId="7928365A" w:rsidR="0088741C" w:rsidRDefault="0088741C" w:rsidP="0088741C">
      <w:pPr>
        <w:jc w:val="center"/>
        <w:rPr>
          <w:sz w:val="36"/>
          <w:szCs w:val="36"/>
        </w:rPr>
      </w:pPr>
    </w:p>
    <w:p w14:paraId="16BA1F19" w14:textId="7D47B40E" w:rsidR="0088741C" w:rsidRDefault="0088741C" w:rsidP="0088741C">
      <w:pPr>
        <w:jc w:val="center"/>
        <w:rPr>
          <w:sz w:val="36"/>
          <w:szCs w:val="36"/>
        </w:rPr>
      </w:pPr>
    </w:p>
    <w:p w14:paraId="42D38335" w14:textId="475D677D" w:rsidR="0088741C" w:rsidRDefault="0088741C" w:rsidP="0088741C">
      <w:pPr>
        <w:jc w:val="center"/>
        <w:rPr>
          <w:sz w:val="36"/>
          <w:szCs w:val="36"/>
        </w:rPr>
      </w:pPr>
    </w:p>
    <w:p w14:paraId="1F76BE40" w14:textId="296D5752" w:rsidR="0088741C" w:rsidRDefault="0088741C" w:rsidP="0088741C">
      <w:pPr>
        <w:jc w:val="center"/>
        <w:rPr>
          <w:sz w:val="36"/>
          <w:szCs w:val="36"/>
        </w:rPr>
      </w:pPr>
    </w:p>
    <w:p w14:paraId="62BBB5DC" w14:textId="563CA74A" w:rsidR="0088741C" w:rsidRDefault="0088741C" w:rsidP="0088741C">
      <w:pPr>
        <w:jc w:val="center"/>
        <w:rPr>
          <w:sz w:val="36"/>
          <w:szCs w:val="36"/>
        </w:rPr>
      </w:pPr>
    </w:p>
    <w:p w14:paraId="6FEAB113" w14:textId="10BCD6FA" w:rsidR="0088741C" w:rsidRDefault="0088741C" w:rsidP="0088741C">
      <w:pPr>
        <w:rPr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419D62EB" wp14:editId="075631B0">
            <wp:extent cx="5943600" cy="5297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9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FE47A" w14:textId="60BCA0ED" w:rsidR="0088741C" w:rsidRDefault="0088741C" w:rsidP="0088741C">
      <w:pPr>
        <w:rPr>
          <w:sz w:val="36"/>
          <w:szCs w:val="36"/>
        </w:rPr>
      </w:pPr>
    </w:p>
    <w:p w14:paraId="3F767F23" w14:textId="3FF82FCA" w:rsidR="0088741C" w:rsidRDefault="0088741C" w:rsidP="0088741C">
      <w:pPr>
        <w:rPr>
          <w:sz w:val="36"/>
          <w:szCs w:val="36"/>
        </w:rPr>
      </w:pPr>
    </w:p>
    <w:p w14:paraId="2F4E3C90" w14:textId="67763488" w:rsidR="0088741C" w:rsidRDefault="0088741C" w:rsidP="0088741C">
      <w:pPr>
        <w:rPr>
          <w:sz w:val="36"/>
          <w:szCs w:val="36"/>
        </w:rPr>
      </w:pPr>
    </w:p>
    <w:p w14:paraId="3CCA258A" w14:textId="320EFAB2" w:rsidR="0088741C" w:rsidRDefault="0088741C" w:rsidP="0088741C">
      <w:pPr>
        <w:rPr>
          <w:sz w:val="36"/>
          <w:szCs w:val="36"/>
        </w:rPr>
      </w:pPr>
    </w:p>
    <w:p w14:paraId="03B45729" w14:textId="388060DD" w:rsidR="0088741C" w:rsidRDefault="0088741C" w:rsidP="0088741C">
      <w:pPr>
        <w:rPr>
          <w:sz w:val="36"/>
          <w:szCs w:val="36"/>
        </w:rPr>
      </w:pPr>
    </w:p>
    <w:p w14:paraId="3010D521" w14:textId="10CD1A79" w:rsidR="0088741C" w:rsidRDefault="0088741C" w:rsidP="0088741C">
      <w:pPr>
        <w:rPr>
          <w:sz w:val="36"/>
          <w:szCs w:val="36"/>
        </w:rPr>
      </w:pPr>
    </w:p>
    <w:p w14:paraId="277D5260" w14:textId="0DCDEC1E" w:rsidR="0088741C" w:rsidRDefault="0088741C" w:rsidP="0088741C">
      <w:pPr>
        <w:rPr>
          <w:sz w:val="36"/>
          <w:szCs w:val="36"/>
        </w:rPr>
      </w:pPr>
    </w:p>
    <w:p w14:paraId="2FE7FA10" w14:textId="7467C911" w:rsidR="0088741C" w:rsidRDefault="0088741C" w:rsidP="0088741C">
      <w:pPr>
        <w:rPr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139CA883" wp14:editId="1C90A71D">
            <wp:extent cx="5943600" cy="58096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0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98098" w14:textId="1E61E370" w:rsidR="0088741C" w:rsidRDefault="0088741C" w:rsidP="0088741C">
      <w:pPr>
        <w:rPr>
          <w:sz w:val="36"/>
          <w:szCs w:val="36"/>
        </w:rPr>
      </w:pPr>
    </w:p>
    <w:p w14:paraId="2C5F1422" w14:textId="56942B06" w:rsidR="0088741C" w:rsidRDefault="0088741C" w:rsidP="0088741C">
      <w:pPr>
        <w:rPr>
          <w:sz w:val="36"/>
          <w:szCs w:val="36"/>
        </w:rPr>
      </w:pPr>
    </w:p>
    <w:p w14:paraId="0D437ABF" w14:textId="70C8A4A3" w:rsidR="0088741C" w:rsidRDefault="0088741C" w:rsidP="0088741C">
      <w:pPr>
        <w:rPr>
          <w:sz w:val="36"/>
          <w:szCs w:val="36"/>
        </w:rPr>
      </w:pPr>
    </w:p>
    <w:p w14:paraId="5C60E458" w14:textId="0C24E9CD" w:rsidR="0088741C" w:rsidRDefault="0088741C" w:rsidP="0088741C">
      <w:pPr>
        <w:rPr>
          <w:sz w:val="36"/>
          <w:szCs w:val="36"/>
        </w:rPr>
      </w:pPr>
    </w:p>
    <w:p w14:paraId="7F2A0B2D" w14:textId="0AFBB5E9" w:rsidR="0088741C" w:rsidRDefault="0088741C" w:rsidP="0088741C">
      <w:pPr>
        <w:rPr>
          <w:sz w:val="36"/>
          <w:szCs w:val="36"/>
        </w:rPr>
      </w:pPr>
    </w:p>
    <w:p w14:paraId="757E6928" w14:textId="0D95289B" w:rsidR="0088741C" w:rsidRDefault="0088741C" w:rsidP="0088741C">
      <w:pPr>
        <w:rPr>
          <w:sz w:val="36"/>
          <w:szCs w:val="36"/>
        </w:rPr>
      </w:pPr>
    </w:p>
    <w:p w14:paraId="38562B74" w14:textId="16977FB7" w:rsidR="0088741C" w:rsidRDefault="0088741C" w:rsidP="0088741C">
      <w:pPr>
        <w:jc w:val="center"/>
        <w:rPr>
          <w:sz w:val="36"/>
          <w:szCs w:val="36"/>
        </w:rPr>
      </w:pPr>
      <w:r>
        <w:rPr>
          <w:sz w:val="36"/>
          <w:szCs w:val="36"/>
        </w:rPr>
        <w:lastRenderedPageBreak/>
        <w:t>Car Rental System</w:t>
      </w:r>
    </w:p>
    <w:p w14:paraId="4D0B5F5B" w14:textId="219A1D02" w:rsidR="0088741C" w:rsidRDefault="0088741C" w:rsidP="0088741C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2FB56491" wp14:editId="3FFB2A7F">
            <wp:extent cx="5943600" cy="34467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7AB85" w14:textId="4C408D27" w:rsidR="0088741C" w:rsidRDefault="0088741C" w:rsidP="0088741C">
      <w:pPr>
        <w:rPr>
          <w:sz w:val="36"/>
          <w:szCs w:val="36"/>
        </w:rPr>
      </w:pPr>
    </w:p>
    <w:p w14:paraId="6373DD4B" w14:textId="7F65E90F" w:rsidR="0088741C" w:rsidRDefault="0088741C" w:rsidP="0088741C">
      <w:r w:rsidRPr="0088741C">
        <w:rPr>
          <w:b/>
          <w:bCs/>
        </w:rPr>
        <w:t>Car Type Directory:</w:t>
      </w:r>
      <w:r>
        <w:t xml:space="preserve"> System administrator can operate on car type (car name and detailed description)</w:t>
      </w:r>
    </w:p>
    <w:p w14:paraId="59F805EE" w14:textId="0D820E7F" w:rsidR="0088741C" w:rsidRDefault="0088741C" w:rsidP="0088741C">
      <w:r w:rsidRPr="0088741C">
        <w:rPr>
          <w:b/>
          <w:bCs/>
        </w:rPr>
        <w:t>Insurance Type Directory:</w:t>
      </w:r>
      <w:r>
        <w:rPr>
          <w:b/>
          <w:bCs/>
        </w:rPr>
        <w:t xml:space="preserve"> </w:t>
      </w:r>
      <w:r>
        <w:t xml:space="preserve">System administrator can operate on car insurance type (the name of insurance </w:t>
      </w:r>
      <w:r w:rsidR="006C3D04">
        <w:t>and the detailed description).</w:t>
      </w:r>
    </w:p>
    <w:p w14:paraId="5172D343" w14:textId="0C784310" w:rsidR="006C3D04" w:rsidRDefault="006C3D04" w:rsidP="0088741C">
      <w:r w:rsidRPr="006C3D04">
        <w:rPr>
          <w:b/>
          <w:bCs/>
        </w:rPr>
        <w:t>Car Rental Agency:</w:t>
      </w:r>
      <w:r>
        <w:rPr>
          <w:b/>
          <w:bCs/>
        </w:rPr>
        <w:t xml:space="preserve"> </w:t>
      </w:r>
      <w:r>
        <w:t>Car rental agency have all the information about office.</w:t>
      </w:r>
    </w:p>
    <w:p w14:paraId="0AD488F9" w14:textId="4347DCE8" w:rsidR="0088741C" w:rsidRDefault="006C3D04" w:rsidP="0088741C">
      <w:r w:rsidRPr="006C3D04">
        <w:rPr>
          <w:b/>
          <w:bCs/>
        </w:rPr>
        <w:t>Office:</w:t>
      </w:r>
      <w:r>
        <w:rPr>
          <w:b/>
          <w:bCs/>
        </w:rPr>
        <w:t xml:space="preserve"> </w:t>
      </w:r>
      <w:r>
        <w:t>Office looks over all the rental agreements, car rental status and many more things.</w:t>
      </w:r>
    </w:p>
    <w:p w14:paraId="36F2991B" w14:textId="0BB3F061" w:rsidR="00B74D2D" w:rsidRDefault="00B74D2D" w:rsidP="0088741C">
      <w:r w:rsidRPr="00B74D2D">
        <w:rPr>
          <w:b/>
          <w:bCs/>
        </w:rPr>
        <w:t>Contract Information:</w:t>
      </w:r>
      <w:r>
        <w:rPr>
          <w:b/>
          <w:bCs/>
        </w:rPr>
        <w:t xml:space="preserve"> </w:t>
      </w:r>
      <w:r>
        <w:t>It will contain all the basic information about customer, car, rental price agreed upon etc.</w:t>
      </w:r>
    </w:p>
    <w:p w14:paraId="11196E24" w14:textId="729E1386" w:rsidR="00B74D2D" w:rsidRPr="00B74D2D" w:rsidRDefault="00B74D2D" w:rsidP="0088741C">
      <w:r w:rsidRPr="00B74D2D">
        <w:rPr>
          <w:b/>
          <w:bCs/>
        </w:rPr>
        <w:t>Car Rental Status:</w:t>
      </w:r>
      <w:r>
        <w:rPr>
          <w:b/>
          <w:bCs/>
        </w:rPr>
        <w:t xml:space="preserve"> </w:t>
      </w:r>
      <w:r>
        <w:t>This checks whether the car is renewed, returned or still in the rental period.</w:t>
      </w:r>
      <w:bookmarkStart w:id="0" w:name="_GoBack"/>
      <w:bookmarkEnd w:id="0"/>
    </w:p>
    <w:sectPr w:rsidR="00B74D2D" w:rsidRPr="00B74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zE2MrU0tTAzNTdV0lEKTi0uzszPAykwqgUAMub0/CwAAAA="/>
  </w:docVars>
  <w:rsids>
    <w:rsidRoot w:val="0088741C"/>
    <w:rsid w:val="006C3D04"/>
    <w:rsid w:val="0088741C"/>
    <w:rsid w:val="00B74D2D"/>
    <w:rsid w:val="00EA4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C8155"/>
  <w15:chartTrackingRefBased/>
  <w15:docId w15:val="{815C9BB3-1464-48B9-92BB-4582CCD36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hav gupta</dc:creator>
  <cp:keywords/>
  <dc:description/>
  <cp:lastModifiedBy>keshav gupta</cp:lastModifiedBy>
  <cp:revision>2</cp:revision>
  <dcterms:created xsi:type="dcterms:W3CDTF">2020-02-25T00:32:00Z</dcterms:created>
  <dcterms:modified xsi:type="dcterms:W3CDTF">2020-02-25T00:51:00Z</dcterms:modified>
</cp:coreProperties>
</file>